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0C2CC6" w14:textId="77777777" w:rsidR="00357F30" w:rsidRDefault="00357F30">
      <w:pPr>
        <w:jc w:val="both"/>
        <w:rPr>
          <w:b/>
          <w:sz w:val="32"/>
        </w:rPr>
      </w:pPr>
    </w:p>
    <w:p w14:paraId="051E66A6" w14:textId="77777777" w:rsidR="002D041B" w:rsidRDefault="00F945A4" w:rsidP="00226E27">
      <w:pPr>
        <w:pStyle w:val="Heading1"/>
      </w:pPr>
      <w:r>
        <w:t xml:space="preserve">ISM 6205    </w:t>
      </w:r>
      <w:r w:rsidR="00CA1A31">
        <w:t>Project 3</w:t>
      </w:r>
      <w:r>
        <w:t xml:space="preserve">      Physical</w:t>
      </w:r>
      <w:r w:rsidR="004D6A93">
        <w:t xml:space="preserve"> Database Design       </w:t>
      </w:r>
      <w:r w:rsidR="00CA1A31">
        <w:t>Fall 2019</w:t>
      </w:r>
    </w:p>
    <w:p w14:paraId="7A54A30E" w14:textId="77777777" w:rsidR="002D041B" w:rsidRDefault="002D041B" w:rsidP="002D041B"/>
    <w:p w14:paraId="1C003C20" w14:textId="77777777" w:rsidR="002D041B" w:rsidRDefault="002D041B" w:rsidP="002D041B">
      <w:pPr>
        <w:rPr>
          <w:sz w:val="28"/>
        </w:rPr>
      </w:pPr>
      <w:r>
        <w:rPr>
          <w:sz w:val="28"/>
        </w:rPr>
        <w:t>Name</w:t>
      </w:r>
      <w:r w:rsidR="00FE649A">
        <w:rPr>
          <w:sz w:val="28"/>
        </w:rPr>
        <w:t>:</w:t>
      </w:r>
    </w:p>
    <w:p w14:paraId="500F5F7B" w14:textId="77777777" w:rsidR="002D041B" w:rsidRDefault="002D041B" w:rsidP="002D041B"/>
    <w:p w14:paraId="78CED2F0" w14:textId="77777777" w:rsidR="000513A6" w:rsidRDefault="00D22A34" w:rsidP="000513A6">
      <w:proofErr w:type="gramStart"/>
      <w:r>
        <w:t>Patient</w:t>
      </w:r>
      <w:r w:rsidR="000513A6">
        <w:t>(</w:t>
      </w:r>
      <w:proofErr w:type="spellStart"/>
      <w:proofErr w:type="gramEnd"/>
      <w:r>
        <w:rPr>
          <w:u w:val="single"/>
        </w:rPr>
        <w:t>Pat</w:t>
      </w:r>
      <w:r w:rsidR="000513A6">
        <w:rPr>
          <w:u w:val="single"/>
        </w:rPr>
        <w:t>Id</w:t>
      </w:r>
      <w:proofErr w:type="spellEnd"/>
      <w:r w:rsidR="000513A6">
        <w:t xml:space="preserve">, </w:t>
      </w:r>
      <w:proofErr w:type="spellStart"/>
      <w:r>
        <w:t>Pat</w:t>
      </w:r>
      <w:r w:rsidR="000513A6">
        <w:t>Name</w:t>
      </w:r>
      <w:proofErr w:type="spellEnd"/>
      <w:r w:rsidR="000513A6">
        <w:t xml:space="preserve">, </w:t>
      </w:r>
      <w:proofErr w:type="spellStart"/>
      <w:r>
        <w:t>Pat</w:t>
      </w:r>
      <w:r w:rsidR="000513A6">
        <w:t>Street</w:t>
      </w:r>
      <w:proofErr w:type="spellEnd"/>
      <w:r w:rsidR="000513A6">
        <w:t xml:space="preserve">, </w:t>
      </w:r>
      <w:proofErr w:type="spellStart"/>
      <w:r>
        <w:t>Pat</w:t>
      </w:r>
      <w:r w:rsidR="000513A6">
        <w:t>City</w:t>
      </w:r>
      <w:proofErr w:type="spellEnd"/>
      <w:r w:rsidR="000513A6">
        <w:t xml:space="preserve">, </w:t>
      </w:r>
      <w:proofErr w:type="spellStart"/>
      <w:r>
        <w:t>Pat</w:t>
      </w:r>
      <w:r w:rsidR="000513A6">
        <w:t>St</w:t>
      </w:r>
      <w:proofErr w:type="spellEnd"/>
      <w:r w:rsidR="000513A6">
        <w:t xml:space="preserve">, </w:t>
      </w:r>
      <w:r w:rsidR="004201CE">
        <w:t>Policy</w:t>
      </w:r>
      <w:r w:rsidR="000513A6">
        <w:t>)</w:t>
      </w:r>
    </w:p>
    <w:p w14:paraId="317F388D" w14:textId="77777777" w:rsidR="000513A6" w:rsidRDefault="00D22A34" w:rsidP="000513A6">
      <w:proofErr w:type="gramStart"/>
      <w:r>
        <w:t>Appointment</w:t>
      </w:r>
      <w:r w:rsidR="000513A6">
        <w:t>(</w:t>
      </w:r>
      <w:proofErr w:type="spellStart"/>
      <w:proofErr w:type="gramEnd"/>
      <w:r>
        <w:rPr>
          <w:u w:val="single"/>
        </w:rPr>
        <w:t>Appoint</w:t>
      </w:r>
      <w:r w:rsidR="000513A6">
        <w:rPr>
          <w:u w:val="single"/>
        </w:rPr>
        <w:t>Id</w:t>
      </w:r>
      <w:proofErr w:type="spellEnd"/>
      <w:r w:rsidR="000513A6">
        <w:t xml:space="preserve">, </w:t>
      </w:r>
      <w:proofErr w:type="spellStart"/>
      <w:r>
        <w:t>Appoint</w:t>
      </w:r>
      <w:r w:rsidR="000513A6">
        <w:t>Date</w:t>
      </w:r>
      <w:proofErr w:type="spellEnd"/>
      <w:r w:rsidR="000513A6">
        <w:t xml:space="preserve">, </w:t>
      </w:r>
      <w:proofErr w:type="spellStart"/>
      <w:r>
        <w:rPr>
          <w:u w:val="dotted"/>
        </w:rPr>
        <w:t>Pat</w:t>
      </w:r>
      <w:r w:rsidR="000513A6">
        <w:rPr>
          <w:u w:val="dotted"/>
        </w:rPr>
        <w:t>Id</w:t>
      </w:r>
      <w:proofErr w:type="spellEnd"/>
      <w:r w:rsidR="000513A6">
        <w:t xml:space="preserve">, </w:t>
      </w:r>
      <w:proofErr w:type="spellStart"/>
      <w:r>
        <w:t>Appoint</w:t>
      </w:r>
      <w:r w:rsidR="000513A6">
        <w:t>Status</w:t>
      </w:r>
      <w:proofErr w:type="spellEnd"/>
      <w:r w:rsidR="000513A6">
        <w:t xml:space="preserve">, </w:t>
      </w:r>
      <w:proofErr w:type="spellStart"/>
      <w:r>
        <w:t>Appoint</w:t>
      </w:r>
      <w:r w:rsidR="00285EC0">
        <w:t>Charge</w:t>
      </w:r>
      <w:proofErr w:type="spellEnd"/>
      <w:r w:rsidR="000513A6">
        <w:t>)</w:t>
      </w:r>
    </w:p>
    <w:p w14:paraId="78A93A55" w14:textId="77777777" w:rsidR="000513A6" w:rsidRDefault="00D22A34" w:rsidP="000513A6">
      <w:proofErr w:type="spellStart"/>
      <w:proofErr w:type="gramStart"/>
      <w:r>
        <w:t>PrescriptionOrder</w:t>
      </w:r>
      <w:proofErr w:type="spellEnd"/>
      <w:r w:rsidR="000513A6">
        <w:t>(</w:t>
      </w:r>
      <w:proofErr w:type="spellStart"/>
      <w:proofErr w:type="gramEnd"/>
      <w:r>
        <w:rPr>
          <w:u w:val="single"/>
        </w:rPr>
        <w:t>PO</w:t>
      </w:r>
      <w:r w:rsidR="004201CE">
        <w:rPr>
          <w:u w:val="single"/>
        </w:rPr>
        <w:t>Id</w:t>
      </w:r>
      <w:proofErr w:type="spellEnd"/>
      <w:r w:rsidR="000513A6">
        <w:t xml:space="preserve">, </w:t>
      </w:r>
      <w:proofErr w:type="spellStart"/>
      <w:r w:rsidRPr="004201CE">
        <w:rPr>
          <w:u w:val="dotted"/>
        </w:rPr>
        <w:t>ApptId</w:t>
      </w:r>
      <w:proofErr w:type="spellEnd"/>
      <w:r w:rsidR="000513A6">
        <w:t>,</w:t>
      </w:r>
      <w:r>
        <w:t xml:space="preserve"> </w:t>
      </w:r>
      <w:proofErr w:type="spellStart"/>
      <w:r w:rsidRPr="004201CE">
        <w:rPr>
          <w:u w:val="dotted"/>
        </w:rPr>
        <w:t>PharmacistId</w:t>
      </w:r>
      <w:proofErr w:type="spellEnd"/>
      <w:r>
        <w:t>,</w:t>
      </w:r>
      <w:r w:rsidR="000513A6">
        <w:t xml:space="preserve"> </w:t>
      </w:r>
      <w:r>
        <w:t>Amount</w:t>
      </w:r>
      <w:r w:rsidR="000513A6">
        <w:t>)</w:t>
      </w:r>
    </w:p>
    <w:p w14:paraId="0F2FC92A" w14:textId="77777777" w:rsidR="000513A6" w:rsidRDefault="00D22A34" w:rsidP="000513A6">
      <w:proofErr w:type="gramStart"/>
      <w:r>
        <w:t>Pharmacist</w:t>
      </w:r>
      <w:r w:rsidR="000513A6">
        <w:t>(</w:t>
      </w:r>
      <w:proofErr w:type="spellStart"/>
      <w:proofErr w:type="gramEnd"/>
      <w:r>
        <w:rPr>
          <w:u w:val="single"/>
        </w:rPr>
        <w:t>Phamacist</w:t>
      </w:r>
      <w:r w:rsidR="000513A6">
        <w:rPr>
          <w:u w:val="single"/>
        </w:rPr>
        <w:t>Id</w:t>
      </w:r>
      <w:proofErr w:type="spellEnd"/>
      <w:r>
        <w:t xml:space="preserve">, </w:t>
      </w:r>
      <w:proofErr w:type="spellStart"/>
      <w:r>
        <w:t>Pharmacist</w:t>
      </w:r>
      <w:r w:rsidR="000513A6">
        <w:t>Name</w:t>
      </w:r>
      <w:proofErr w:type="spellEnd"/>
      <w:r w:rsidR="000513A6">
        <w:t xml:space="preserve">, </w:t>
      </w:r>
      <w:proofErr w:type="spellStart"/>
      <w:r>
        <w:t>PharmacistContact</w:t>
      </w:r>
      <w:proofErr w:type="spellEnd"/>
      <w:r w:rsidR="000513A6">
        <w:t>)</w:t>
      </w:r>
    </w:p>
    <w:p w14:paraId="37451485" w14:textId="77777777" w:rsidR="000513A6" w:rsidRDefault="000513A6" w:rsidP="000513A6"/>
    <w:p w14:paraId="7030F7FF" w14:textId="77777777" w:rsidR="000513A6" w:rsidRDefault="000513A6" w:rsidP="000513A6">
      <w:r>
        <w:t xml:space="preserve">Assume sequential access time is 1 </w:t>
      </w:r>
      <w:proofErr w:type="spellStart"/>
      <w:r>
        <w:t>ms</w:t>
      </w:r>
      <w:proofErr w:type="spellEnd"/>
      <w:r>
        <w:t xml:space="preserve"> and </w:t>
      </w:r>
      <w:proofErr w:type="gramStart"/>
      <w:r>
        <w:t>random access</w:t>
      </w:r>
      <w:proofErr w:type="gramEnd"/>
      <w:r>
        <w:t xml:space="preserve"> time is </w:t>
      </w:r>
      <w:r w:rsidR="004D6A93">
        <w:t xml:space="preserve">10 </w:t>
      </w:r>
      <w:proofErr w:type="spellStart"/>
      <w:r w:rsidR="004D6A93">
        <w:t>ms.</w:t>
      </w:r>
      <w:proofErr w:type="spellEnd"/>
      <w:r w:rsidR="004D6A93">
        <w:t xml:space="preserve">  The size of a block is 8</w:t>
      </w:r>
      <w:r>
        <w:t xml:space="preserve">K.  Assume a predominantly transaction-based environment. If the scan time is less than 0.25 seconds (i.e., 250 </w:t>
      </w:r>
      <w:proofErr w:type="spellStart"/>
      <w:r>
        <w:t>ms</w:t>
      </w:r>
      <w:proofErr w:type="spellEnd"/>
      <w:r>
        <w:t xml:space="preserve">), then you don’t need to index </w:t>
      </w:r>
      <w:r w:rsidRPr="00D1240F">
        <w:rPr>
          <w:i/>
        </w:rPr>
        <w:t>any</w:t>
      </w:r>
      <w:r>
        <w:t xml:space="preserve"> field since the query time is limited.</w:t>
      </w:r>
    </w:p>
    <w:p w14:paraId="21A6EEFE" w14:textId="77777777" w:rsidR="000513A6" w:rsidRDefault="000513A6" w:rsidP="000513A6">
      <w:r>
        <w:t>Assume the following number of records and size of a record in each file of the active database:</w:t>
      </w:r>
    </w:p>
    <w:p w14:paraId="1C2B5BC5" w14:textId="77777777" w:rsidR="000513A6" w:rsidRDefault="000513A6" w:rsidP="000513A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77"/>
        <w:gridCol w:w="1277"/>
        <w:gridCol w:w="1235"/>
        <w:gridCol w:w="810"/>
        <w:gridCol w:w="1350"/>
        <w:gridCol w:w="1530"/>
      </w:tblGrid>
      <w:tr w:rsidR="000513A6" w14:paraId="3E1AD53F" w14:textId="77777777" w:rsidTr="004F6D30">
        <w:tc>
          <w:tcPr>
            <w:tcW w:w="1877" w:type="dxa"/>
          </w:tcPr>
          <w:p w14:paraId="466C51B5" w14:textId="77777777" w:rsidR="000513A6" w:rsidRDefault="000513A6" w:rsidP="00BA438D">
            <w:r>
              <w:t>Table</w:t>
            </w:r>
          </w:p>
        </w:tc>
        <w:tc>
          <w:tcPr>
            <w:tcW w:w="1277" w:type="dxa"/>
          </w:tcPr>
          <w:p w14:paraId="44876EFC" w14:textId="77777777" w:rsidR="000513A6" w:rsidRDefault="000513A6" w:rsidP="00BA438D">
            <w:r>
              <w:t>Records</w:t>
            </w:r>
          </w:p>
        </w:tc>
        <w:tc>
          <w:tcPr>
            <w:tcW w:w="1235" w:type="dxa"/>
          </w:tcPr>
          <w:p w14:paraId="1AB99869" w14:textId="77777777" w:rsidR="000513A6" w:rsidRDefault="000513A6" w:rsidP="00BA438D">
            <w:r>
              <w:t>Length</w:t>
            </w:r>
          </w:p>
        </w:tc>
        <w:tc>
          <w:tcPr>
            <w:tcW w:w="810" w:type="dxa"/>
          </w:tcPr>
          <w:p w14:paraId="5D18A5F8" w14:textId="77777777" w:rsidR="000513A6" w:rsidRDefault="000513A6" w:rsidP="00BA438D">
            <w:r>
              <w:t>Bf</w:t>
            </w:r>
          </w:p>
        </w:tc>
        <w:tc>
          <w:tcPr>
            <w:tcW w:w="1350" w:type="dxa"/>
          </w:tcPr>
          <w:p w14:paraId="15A41348" w14:textId="77777777" w:rsidR="000513A6" w:rsidRDefault="000513A6" w:rsidP="00BA438D">
            <w:r>
              <w:t>No. Blocks</w:t>
            </w:r>
          </w:p>
        </w:tc>
        <w:tc>
          <w:tcPr>
            <w:tcW w:w="1530" w:type="dxa"/>
          </w:tcPr>
          <w:p w14:paraId="5284721E" w14:textId="77777777" w:rsidR="000513A6" w:rsidRDefault="000513A6" w:rsidP="00BA438D">
            <w:r>
              <w:t>Scan Time</w:t>
            </w:r>
            <w:r w:rsidR="004F6D30">
              <w:t xml:space="preserve"> (s)</w:t>
            </w:r>
          </w:p>
        </w:tc>
      </w:tr>
      <w:tr w:rsidR="004F6D30" w14:paraId="4597DDDF" w14:textId="77777777" w:rsidTr="004F6D30">
        <w:tc>
          <w:tcPr>
            <w:tcW w:w="1877" w:type="dxa"/>
          </w:tcPr>
          <w:p w14:paraId="26739E64" w14:textId="77777777" w:rsidR="004F6D30" w:rsidRDefault="004F6D30" w:rsidP="004F6D30">
            <w:r>
              <w:t>Patient:</w:t>
            </w:r>
          </w:p>
        </w:tc>
        <w:tc>
          <w:tcPr>
            <w:tcW w:w="1277" w:type="dxa"/>
          </w:tcPr>
          <w:p w14:paraId="3C902743" w14:textId="77777777" w:rsidR="004F6D30" w:rsidRDefault="004F6D30" w:rsidP="004F6D30">
            <w:r>
              <w:t xml:space="preserve"> 1,000,000;</w:t>
            </w:r>
          </w:p>
        </w:tc>
        <w:tc>
          <w:tcPr>
            <w:tcW w:w="1235" w:type="dxa"/>
          </w:tcPr>
          <w:p w14:paraId="013F1361" w14:textId="77777777" w:rsidR="004F6D30" w:rsidRDefault="004F6D30" w:rsidP="004F6D30">
            <w:r>
              <w:t>200 bytes</w:t>
            </w:r>
          </w:p>
        </w:tc>
        <w:tc>
          <w:tcPr>
            <w:tcW w:w="810" w:type="dxa"/>
          </w:tcPr>
          <w:p w14:paraId="6BD72223" w14:textId="77777777" w:rsidR="004F6D30" w:rsidRDefault="004F6D30" w:rsidP="004F6D30">
            <w:r>
              <w:t>40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74597DF" w14:textId="77777777" w:rsidR="004F6D30" w:rsidRDefault="004F6D30" w:rsidP="004F6D3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000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3E00E79" w14:textId="77777777" w:rsidR="004F6D30" w:rsidRDefault="004F6D30" w:rsidP="004F6D3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</w:tr>
      <w:tr w:rsidR="004F6D30" w14:paraId="60CA8B5F" w14:textId="77777777" w:rsidTr="004F6D30">
        <w:tc>
          <w:tcPr>
            <w:tcW w:w="1877" w:type="dxa"/>
          </w:tcPr>
          <w:p w14:paraId="6E278A67" w14:textId="77777777" w:rsidR="004F6D30" w:rsidRDefault="004F6D30" w:rsidP="004F6D30">
            <w:r>
              <w:t>Appointment:</w:t>
            </w:r>
          </w:p>
        </w:tc>
        <w:tc>
          <w:tcPr>
            <w:tcW w:w="1277" w:type="dxa"/>
          </w:tcPr>
          <w:p w14:paraId="7DF57BD0" w14:textId="77777777" w:rsidR="004F6D30" w:rsidRDefault="004F6D30" w:rsidP="004F6D30">
            <w:r>
              <w:t>10,000,000;</w:t>
            </w:r>
          </w:p>
        </w:tc>
        <w:tc>
          <w:tcPr>
            <w:tcW w:w="1235" w:type="dxa"/>
          </w:tcPr>
          <w:p w14:paraId="4D9BD811" w14:textId="77777777" w:rsidR="004F6D30" w:rsidRDefault="004F6D30" w:rsidP="004F6D30">
            <w:r>
              <w:t xml:space="preserve"> 80 bytes</w:t>
            </w:r>
          </w:p>
        </w:tc>
        <w:tc>
          <w:tcPr>
            <w:tcW w:w="810" w:type="dxa"/>
          </w:tcPr>
          <w:p w14:paraId="6EBCE79A" w14:textId="77777777" w:rsidR="004F6D30" w:rsidRDefault="004F6D30" w:rsidP="004F6D30">
            <w:r>
              <w:t>100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00E0092" w14:textId="77777777" w:rsidR="004F6D30" w:rsidRDefault="004F6D30" w:rsidP="004F6D3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000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438C42C" w14:textId="77777777" w:rsidR="004F6D30" w:rsidRDefault="004F6D30" w:rsidP="004F6D3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</w:tr>
      <w:tr w:rsidR="004F6D30" w14:paraId="07A152BC" w14:textId="77777777" w:rsidTr="004F6D30">
        <w:tc>
          <w:tcPr>
            <w:tcW w:w="1877" w:type="dxa"/>
          </w:tcPr>
          <w:p w14:paraId="5551AEFA" w14:textId="77777777" w:rsidR="004F6D30" w:rsidRDefault="004F6D30" w:rsidP="004F6D30">
            <w:proofErr w:type="spellStart"/>
            <w:r>
              <w:t>PrescriptionOrder</w:t>
            </w:r>
            <w:proofErr w:type="spellEnd"/>
            <w:r>
              <w:t>:</w:t>
            </w:r>
          </w:p>
        </w:tc>
        <w:tc>
          <w:tcPr>
            <w:tcW w:w="1277" w:type="dxa"/>
          </w:tcPr>
          <w:p w14:paraId="39B28323" w14:textId="77777777" w:rsidR="004F6D30" w:rsidRDefault="004F6D30" w:rsidP="004F6D30">
            <w:r>
              <w:t>40,000,000;</w:t>
            </w:r>
          </w:p>
        </w:tc>
        <w:tc>
          <w:tcPr>
            <w:tcW w:w="1235" w:type="dxa"/>
          </w:tcPr>
          <w:p w14:paraId="105DB926" w14:textId="77777777" w:rsidR="004F6D30" w:rsidRDefault="004F6D30" w:rsidP="004F6D30">
            <w:r>
              <w:t>40 bytes</w:t>
            </w:r>
          </w:p>
        </w:tc>
        <w:tc>
          <w:tcPr>
            <w:tcW w:w="810" w:type="dxa"/>
          </w:tcPr>
          <w:p w14:paraId="76949BB3" w14:textId="77777777" w:rsidR="004F6D30" w:rsidRDefault="004F6D30" w:rsidP="004F6D30">
            <w:r>
              <w:t>200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E262B5F" w14:textId="77777777" w:rsidR="004F6D30" w:rsidRDefault="004F6D30" w:rsidP="004F6D3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000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95AB367" w14:textId="77777777" w:rsidR="004F6D30" w:rsidRDefault="004F6D30" w:rsidP="004F6D3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</w:t>
            </w:r>
          </w:p>
        </w:tc>
      </w:tr>
      <w:tr w:rsidR="004F6D30" w14:paraId="21F84B28" w14:textId="77777777" w:rsidTr="004F6D30">
        <w:tc>
          <w:tcPr>
            <w:tcW w:w="1877" w:type="dxa"/>
          </w:tcPr>
          <w:p w14:paraId="52EFA161" w14:textId="77777777" w:rsidR="004F6D30" w:rsidRDefault="004F6D30" w:rsidP="004F6D30">
            <w:r>
              <w:t>Pharmacist:</w:t>
            </w:r>
          </w:p>
        </w:tc>
        <w:tc>
          <w:tcPr>
            <w:tcW w:w="1277" w:type="dxa"/>
          </w:tcPr>
          <w:p w14:paraId="4E0EF116" w14:textId="77777777" w:rsidR="004F6D30" w:rsidRDefault="004F6D30" w:rsidP="004F6D30">
            <w:r>
              <w:t xml:space="preserve">    1,000;</w:t>
            </w:r>
          </w:p>
        </w:tc>
        <w:tc>
          <w:tcPr>
            <w:tcW w:w="1235" w:type="dxa"/>
          </w:tcPr>
          <w:p w14:paraId="2E43B395" w14:textId="77777777" w:rsidR="004F6D30" w:rsidRDefault="004F6D30" w:rsidP="004F6D30">
            <w:r>
              <w:t>80 bytes</w:t>
            </w:r>
          </w:p>
        </w:tc>
        <w:tc>
          <w:tcPr>
            <w:tcW w:w="810" w:type="dxa"/>
          </w:tcPr>
          <w:p w14:paraId="764D25C1" w14:textId="77777777" w:rsidR="004F6D30" w:rsidRDefault="004F6D30" w:rsidP="004F6D30">
            <w:r>
              <w:t>100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8AE5A06" w14:textId="77777777" w:rsidR="004F6D30" w:rsidRDefault="004F6D30" w:rsidP="004F6D3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23C043DD" w14:textId="77777777" w:rsidR="004F6D30" w:rsidRDefault="004F6D30" w:rsidP="004F6D3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</w:t>
            </w:r>
          </w:p>
        </w:tc>
      </w:tr>
    </w:tbl>
    <w:p w14:paraId="4D67F727" w14:textId="77777777" w:rsidR="000513A6" w:rsidRDefault="000513A6" w:rsidP="000513A6"/>
    <w:p w14:paraId="288160CC" w14:textId="77777777" w:rsidR="000513A6" w:rsidRDefault="000513A6" w:rsidP="000513A6">
      <w:r>
        <w:t>The following are the distinct values for some of the attributes:</w:t>
      </w:r>
    </w:p>
    <w:p w14:paraId="066B2C7B" w14:textId="77777777" w:rsidR="000513A6" w:rsidRDefault="00D22A34" w:rsidP="000513A6">
      <w:proofErr w:type="spellStart"/>
      <w:r>
        <w:t>P</w:t>
      </w:r>
      <w:r w:rsidR="008D1D5D">
        <w:t>at</w:t>
      </w:r>
      <w:r>
        <w:t>Name</w:t>
      </w:r>
      <w:proofErr w:type="spellEnd"/>
      <w:r>
        <w:t>: 10</w:t>
      </w:r>
      <w:r w:rsidR="00285EC0">
        <w:t>0</w:t>
      </w:r>
      <w:r>
        <w:t>,000</w:t>
      </w:r>
    </w:p>
    <w:p w14:paraId="58963144" w14:textId="77777777" w:rsidR="00D22A34" w:rsidRDefault="00D22A34" w:rsidP="000513A6"/>
    <w:p w14:paraId="14ECDB97" w14:textId="77777777" w:rsidR="000513A6" w:rsidRDefault="000513A6" w:rsidP="000513A6">
      <w:r>
        <w:t>Answer the following (and show the calculations):</w:t>
      </w:r>
    </w:p>
    <w:p w14:paraId="5DB0FA2F" w14:textId="77777777" w:rsidR="000513A6" w:rsidRDefault="000513A6" w:rsidP="000513A6">
      <w:r>
        <w:t xml:space="preserve">1) Consider access through the following </w:t>
      </w:r>
      <w:r w:rsidR="00D22A34">
        <w:t>four</w:t>
      </w:r>
      <w:r>
        <w:t xml:space="preserve"> attributes in a single-table query with restrict condition of type </w:t>
      </w:r>
      <w:r>
        <w:rPr>
          <w:i/>
        </w:rPr>
        <w:t>attribute = value</w:t>
      </w:r>
      <w:r>
        <w:t xml:space="preserve">:  </w:t>
      </w:r>
      <w:r>
        <w:tab/>
      </w:r>
      <w:r>
        <w:tab/>
      </w:r>
    </w:p>
    <w:p w14:paraId="697ABE1B" w14:textId="77777777" w:rsidR="000513A6" w:rsidRDefault="000513A6" w:rsidP="000513A6">
      <w:r>
        <w:t xml:space="preserve">Show calculations for each field and decide if you need to have an index on </w:t>
      </w:r>
      <w:r>
        <w:rPr>
          <w:u w:val="single"/>
        </w:rPr>
        <w:t>each</w:t>
      </w:r>
      <w:r>
        <w:t xml:space="preserve"> of the following </w:t>
      </w:r>
      <w:r w:rsidR="00285EC0">
        <w:t>four</w:t>
      </w:r>
      <w:r>
        <w:t xml:space="preserve"> fields. </w:t>
      </w:r>
    </w:p>
    <w:p w14:paraId="24DBF444" w14:textId="77777777" w:rsidR="000513A6" w:rsidRDefault="000513A6" w:rsidP="000513A6">
      <w:pPr>
        <w:ind w:left="360"/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3040"/>
        <w:gridCol w:w="2810"/>
        <w:gridCol w:w="1137"/>
        <w:gridCol w:w="1203"/>
      </w:tblGrid>
      <w:tr w:rsidR="000513A6" w:rsidRPr="000513A6" w14:paraId="74543D37" w14:textId="77777777" w:rsidTr="00285EC0">
        <w:tc>
          <w:tcPr>
            <w:tcW w:w="3040" w:type="dxa"/>
          </w:tcPr>
          <w:p w14:paraId="2536A21B" w14:textId="77777777" w:rsidR="000513A6" w:rsidRPr="000513A6" w:rsidRDefault="000513A6" w:rsidP="00BA438D">
            <w:r>
              <w:t>Field</w:t>
            </w:r>
          </w:p>
        </w:tc>
        <w:tc>
          <w:tcPr>
            <w:tcW w:w="2810" w:type="dxa"/>
          </w:tcPr>
          <w:p w14:paraId="3BF5B1A3" w14:textId="77777777" w:rsidR="000513A6" w:rsidRPr="000513A6" w:rsidRDefault="000513A6" w:rsidP="00BA438D">
            <w:r>
              <w:t>No. of Records Touched (n)</w:t>
            </w:r>
          </w:p>
        </w:tc>
        <w:tc>
          <w:tcPr>
            <w:tcW w:w="1137" w:type="dxa"/>
          </w:tcPr>
          <w:p w14:paraId="5BAC8D29" w14:textId="77777777" w:rsidR="000513A6" w:rsidRPr="000513A6" w:rsidRDefault="000513A6" w:rsidP="00BA438D">
            <w:r>
              <w:t>Index Time</w:t>
            </w:r>
          </w:p>
        </w:tc>
        <w:tc>
          <w:tcPr>
            <w:tcW w:w="1203" w:type="dxa"/>
          </w:tcPr>
          <w:p w14:paraId="05B03AA9" w14:textId="77777777" w:rsidR="00565CC3" w:rsidRDefault="000513A6" w:rsidP="00BA438D">
            <w:r>
              <w:t>Index</w:t>
            </w:r>
            <w:r w:rsidR="00565CC3">
              <w:t xml:space="preserve"> (I)</w:t>
            </w:r>
            <w:r>
              <w:t xml:space="preserve"> </w:t>
            </w:r>
          </w:p>
          <w:p w14:paraId="54C713ED" w14:textId="77777777" w:rsidR="000513A6" w:rsidRPr="000513A6" w:rsidRDefault="000513A6" w:rsidP="00BA438D">
            <w:r>
              <w:t>or Scan</w:t>
            </w:r>
            <w:r w:rsidR="00565CC3">
              <w:t xml:space="preserve"> (S)</w:t>
            </w:r>
          </w:p>
        </w:tc>
      </w:tr>
      <w:tr w:rsidR="000513A6" w:rsidRPr="000513A6" w14:paraId="1F476C09" w14:textId="77777777" w:rsidTr="00285EC0">
        <w:trPr>
          <w:trHeight w:val="144"/>
        </w:trPr>
        <w:tc>
          <w:tcPr>
            <w:tcW w:w="3040" w:type="dxa"/>
          </w:tcPr>
          <w:p w14:paraId="5EBD6A2E" w14:textId="77777777" w:rsidR="000513A6" w:rsidRPr="000513A6" w:rsidRDefault="00565CC3" w:rsidP="00565CC3">
            <w:proofErr w:type="spellStart"/>
            <w:r>
              <w:t>PrescriptionOrder</w:t>
            </w:r>
            <w:r w:rsidR="000513A6" w:rsidRPr="000513A6">
              <w:t>.</w:t>
            </w:r>
            <w:r>
              <w:t>A</w:t>
            </w:r>
            <w:r w:rsidR="00A80BB4">
              <w:t>pptId</w:t>
            </w:r>
            <w:proofErr w:type="spellEnd"/>
          </w:p>
        </w:tc>
        <w:tc>
          <w:tcPr>
            <w:tcW w:w="2810" w:type="dxa"/>
          </w:tcPr>
          <w:p w14:paraId="239F42A6" w14:textId="77777777" w:rsidR="000513A6" w:rsidRPr="000513A6" w:rsidRDefault="00C87C93" w:rsidP="00BA438D">
            <w:r>
              <w:t>40,000,000/</w:t>
            </w:r>
            <w:r w:rsidR="00DA2D39">
              <w:t>10,000,000=4</w:t>
            </w:r>
          </w:p>
        </w:tc>
        <w:tc>
          <w:tcPr>
            <w:tcW w:w="1137" w:type="dxa"/>
          </w:tcPr>
          <w:p w14:paraId="2FCCAF46" w14:textId="77777777" w:rsidR="000513A6" w:rsidRPr="000513A6" w:rsidRDefault="00DA2D39" w:rsidP="00BA438D">
            <w:r>
              <w:t>60ms</w:t>
            </w:r>
          </w:p>
        </w:tc>
        <w:tc>
          <w:tcPr>
            <w:tcW w:w="1203" w:type="dxa"/>
          </w:tcPr>
          <w:p w14:paraId="5A6CE985" w14:textId="77777777" w:rsidR="00DA2D39" w:rsidRPr="000513A6" w:rsidRDefault="00DA2D39" w:rsidP="00BA438D">
            <w:r>
              <w:t>I</w:t>
            </w:r>
          </w:p>
        </w:tc>
      </w:tr>
      <w:tr w:rsidR="000513A6" w:rsidRPr="000513A6" w14:paraId="61D77770" w14:textId="77777777" w:rsidTr="00285EC0">
        <w:trPr>
          <w:trHeight w:val="144"/>
        </w:trPr>
        <w:tc>
          <w:tcPr>
            <w:tcW w:w="3040" w:type="dxa"/>
          </w:tcPr>
          <w:p w14:paraId="12084B25" w14:textId="77777777" w:rsidR="000513A6" w:rsidRPr="000513A6" w:rsidRDefault="00565CC3" w:rsidP="00565CC3">
            <w:proofErr w:type="spellStart"/>
            <w:r>
              <w:t>PrescriptionOrder</w:t>
            </w:r>
            <w:r w:rsidR="000513A6" w:rsidRPr="000513A6">
              <w:t>.</w:t>
            </w:r>
            <w:r>
              <w:t>PharmacistId</w:t>
            </w:r>
            <w:proofErr w:type="spellEnd"/>
            <w:r w:rsidR="000513A6" w:rsidRPr="000513A6">
              <w:t xml:space="preserve"> </w:t>
            </w:r>
          </w:p>
        </w:tc>
        <w:tc>
          <w:tcPr>
            <w:tcW w:w="2810" w:type="dxa"/>
          </w:tcPr>
          <w:p w14:paraId="633794EB" w14:textId="19367581" w:rsidR="000513A6" w:rsidRPr="000513A6" w:rsidRDefault="002A6F63" w:rsidP="00BA438D">
            <w:r w:rsidRPr="002A6F63">
              <w:t>Small table</w:t>
            </w:r>
          </w:p>
        </w:tc>
        <w:tc>
          <w:tcPr>
            <w:tcW w:w="1137" w:type="dxa"/>
          </w:tcPr>
          <w:p w14:paraId="6658EA56" w14:textId="092FD9A9" w:rsidR="000513A6" w:rsidRPr="000513A6" w:rsidRDefault="008B6C30" w:rsidP="00BA438D">
            <w:r>
              <w:t>N/A</w:t>
            </w:r>
          </w:p>
        </w:tc>
        <w:tc>
          <w:tcPr>
            <w:tcW w:w="1203" w:type="dxa"/>
          </w:tcPr>
          <w:p w14:paraId="7C22E5D1" w14:textId="0BBDD847" w:rsidR="000513A6" w:rsidRPr="000513A6" w:rsidRDefault="008B6C30" w:rsidP="00BA438D">
            <w:r>
              <w:t>S</w:t>
            </w:r>
          </w:p>
        </w:tc>
      </w:tr>
      <w:tr w:rsidR="000513A6" w14:paraId="1FEAA886" w14:textId="77777777" w:rsidTr="00285EC0">
        <w:trPr>
          <w:trHeight w:val="144"/>
        </w:trPr>
        <w:tc>
          <w:tcPr>
            <w:tcW w:w="3040" w:type="dxa"/>
          </w:tcPr>
          <w:p w14:paraId="220DEEE9" w14:textId="77777777" w:rsidR="000513A6" w:rsidRDefault="00565CC3" w:rsidP="00AC7438">
            <w:proofErr w:type="spellStart"/>
            <w:r>
              <w:t>PharmacistName</w:t>
            </w:r>
            <w:proofErr w:type="spellEnd"/>
          </w:p>
        </w:tc>
        <w:tc>
          <w:tcPr>
            <w:tcW w:w="2810" w:type="dxa"/>
          </w:tcPr>
          <w:p w14:paraId="0B9337B7" w14:textId="77777777" w:rsidR="000513A6" w:rsidRPr="000513A6" w:rsidRDefault="00DA2D39" w:rsidP="00BA438D">
            <w:r>
              <w:t>40,000,000/1,000=40,000</w:t>
            </w:r>
          </w:p>
        </w:tc>
        <w:tc>
          <w:tcPr>
            <w:tcW w:w="1137" w:type="dxa"/>
          </w:tcPr>
          <w:p w14:paraId="29CD1D81" w14:textId="77777777" w:rsidR="000513A6" w:rsidRPr="000513A6" w:rsidRDefault="00DA2D39" w:rsidP="00BA438D">
            <w:r>
              <w:t>400s</w:t>
            </w:r>
          </w:p>
        </w:tc>
        <w:tc>
          <w:tcPr>
            <w:tcW w:w="1203" w:type="dxa"/>
          </w:tcPr>
          <w:p w14:paraId="3CF1B647" w14:textId="77777777" w:rsidR="000513A6" w:rsidRPr="000513A6" w:rsidRDefault="00DA2D39" w:rsidP="00BA438D">
            <w:r>
              <w:t>S</w:t>
            </w:r>
          </w:p>
        </w:tc>
      </w:tr>
      <w:tr w:rsidR="00AC7438" w14:paraId="42A9F5E4" w14:textId="77777777" w:rsidTr="00285EC0">
        <w:trPr>
          <w:trHeight w:val="144"/>
        </w:trPr>
        <w:tc>
          <w:tcPr>
            <w:tcW w:w="3040" w:type="dxa"/>
          </w:tcPr>
          <w:p w14:paraId="084FD148" w14:textId="77777777" w:rsidR="00AC7438" w:rsidRPr="000513A6" w:rsidRDefault="00565CC3" w:rsidP="00BA438D">
            <w:proofErr w:type="spellStart"/>
            <w:r>
              <w:t>P</w:t>
            </w:r>
            <w:r w:rsidR="00A80BB4">
              <w:t>at</w:t>
            </w:r>
            <w:r>
              <w:t>name</w:t>
            </w:r>
            <w:proofErr w:type="spellEnd"/>
          </w:p>
        </w:tc>
        <w:tc>
          <w:tcPr>
            <w:tcW w:w="2810" w:type="dxa"/>
          </w:tcPr>
          <w:p w14:paraId="791C7E43" w14:textId="655E6DA6" w:rsidR="00AC7438" w:rsidRPr="000513A6" w:rsidRDefault="008B6C30" w:rsidP="00BA438D">
            <w:r w:rsidRPr="008B6C30">
              <w:t>1,00,000/100,000 = 10</w:t>
            </w:r>
          </w:p>
        </w:tc>
        <w:tc>
          <w:tcPr>
            <w:tcW w:w="1137" w:type="dxa"/>
          </w:tcPr>
          <w:p w14:paraId="5524B8A4" w14:textId="63A6CB83" w:rsidR="00AC7438" w:rsidRPr="000513A6" w:rsidRDefault="008B6C30" w:rsidP="00BA438D">
            <w:r w:rsidRPr="008B6C30">
              <w:t>120ms</w:t>
            </w:r>
          </w:p>
        </w:tc>
        <w:tc>
          <w:tcPr>
            <w:tcW w:w="1203" w:type="dxa"/>
          </w:tcPr>
          <w:p w14:paraId="7CCC3F6B" w14:textId="10DA56E8" w:rsidR="00AC7438" w:rsidRPr="000513A6" w:rsidRDefault="008B6C30" w:rsidP="00BA438D">
            <w:r>
              <w:t>I</w:t>
            </w:r>
          </w:p>
        </w:tc>
      </w:tr>
    </w:tbl>
    <w:p w14:paraId="0D4AF5C9" w14:textId="77777777" w:rsidR="00354E8F" w:rsidRDefault="00354E8F" w:rsidP="000513A6">
      <w:pPr>
        <w:ind w:left="360"/>
      </w:pPr>
    </w:p>
    <w:p w14:paraId="0FC3DE37" w14:textId="77777777" w:rsidR="000513A6" w:rsidRDefault="000513A6" w:rsidP="000513A6">
      <w:pPr>
        <w:ind w:left="360"/>
      </w:pPr>
      <w:bookmarkStart w:id="0" w:name="_GoBack"/>
      <w:bookmarkEnd w:id="0"/>
    </w:p>
    <w:sectPr w:rsidR="000513A6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2581D4" w14:textId="77777777" w:rsidR="008652F3" w:rsidRDefault="008652F3">
      <w:r>
        <w:separator/>
      </w:r>
    </w:p>
  </w:endnote>
  <w:endnote w:type="continuationSeparator" w:id="0">
    <w:p w14:paraId="790B0ECF" w14:textId="77777777" w:rsidR="008652F3" w:rsidRDefault="008652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C39AC" w14:textId="77777777" w:rsidR="004264FE" w:rsidRDefault="004264F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CD4ECD" w14:textId="77777777" w:rsidR="004264FE" w:rsidRDefault="004264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9D5A1" w14:textId="77777777" w:rsidR="004264FE" w:rsidRDefault="004264F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A1A31">
      <w:rPr>
        <w:rStyle w:val="PageNumber"/>
        <w:noProof/>
      </w:rPr>
      <w:t>1</w:t>
    </w:r>
    <w:r>
      <w:rPr>
        <w:rStyle w:val="PageNumber"/>
      </w:rPr>
      <w:fldChar w:fldCharType="end"/>
    </w:r>
  </w:p>
  <w:p w14:paraId="30555C74" w14:textId="77777777" w:rsidR="004264FE" w:rsidRDefault="004264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F0DAC" w14:textId="77777777" w:rsidR="008652F3" w:rsidRDefault="008652F3">
      <w:r>
        <w:separator/>
      </w:r>
    </w:p>
  </w:footnote>
  <w:footnote w:type="continuationSeparator" w:id="0">
    <w:p w14:paraId="2A323ED9" w14:textId="77777777" w:rsidR="008652F3" w:rsidRDefault="008652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62E13"/>
    <w:multiLevelType w:val="hybridMultilevel"/>
    <w:tmpl w:val="492A3EA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880BD26">
      <w:start w:val="2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6200BD4"/>
    <w:multiLevelType w:val="hybridMultilevel"/>
    <w:tmpl w:val="1722D2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sjAzMzU0NzIzMDNW0lEKTi0uzszPAykwrgUAdIAZQSwAAAA="/>
  </w:docVars>
  <w:rsids>
    <w:rsidRoot w:val="00D6485B"/>
    <w:rsid w:val="00017340"/>
    <w:rsid w:val="00034AB5"/>
    <w:rsid w:val="00041C1C"/>
    <w:rsid w:val="00046848"/>
    <w:rsid w:val="000513A6"/>
    <w:rsid w:val="00062DDD"/>
    <w:rsid w:val="00070BFB"/>
    <w:rsid w:val="000746EF"/>
    <w:rsid w:val="0008701C"/>
    <w:rsid w:val="00092F14"/>
    <w:rsid w:val="000C1EBC"/>
    <w:rsid w:val="000C2A74"/>
    <w:rsid w:val="00137983"/>
    <w:rsid w:val="00173880"/>
    <w:rsid w:val="00183D0C"/>
    <w:rsid w:val="001C7E15"/>
    <w:rsid w:val="001D5A64"/>
    <w:rsid w:val="00213576"/>
    <w:rsid w:val="00226E27"/>
    <w:rsid w:val="00285EC0"/>
    <w:rsid w:val="00291531"/>
    <w:rsid w:val="002A6F63"/>
    <w:rsid w:val="002C30A7"/>
    <w:rsid w:val="002D041B"/>
    <w:rsid w:val="002D5194"/>
    <w:rsid w:val="002E504D"/>
    <w:rsid w:val="0031012F"/>
    <w:rsid w:val="00336BB5"/>
    <w:rsid w:val="00354E8F"/>
    <w:rsid w:val="00357F30"/>
    <w:rsid w:val="00362852"/>
    <w:rsid w:val="003B4CE7"/>
    <w:rsid w:val="004201CE"/>
    <w:rsid w:val="00423CDC"/>
    <w:rsid w:val="004264FE"/>
    <w:rsid w:val="00432D6F"/>
    <w:rsid w:val="0044303F"/>
    <w:rsid w:val="00444924"/>
    <w:rsid w:val="00444D11"/>
    <w:rsid w:val="004A4C3B"/>
    <w:rsid w:val="004C2C49"/>
    <w:rsid w:val="004D6A93"/>
    <w:rsid w:val="004F6D30"/>
    <w:rsid w:val="004F7189"/>
    <w:rsid w:val="0050050C"/>
    <w:rsid w:val="00541E6B"/>
    <w:rsid w:val="0055556E"/>
    <w:rsid w:val="005567F8"/>
    <w:rsid w:val="005604B4"/>
    <w:rsid w:val="00564D34"/>
    <w:rsid w:val="00565CC3"/>
    <w:rsid w:val="00595597"/>
    <w:rsid w:val="005C5DE3"/>
    <w:rsid w:val="005D253E"/>
    <w:rsid w:val="00613E52"/>
    <w:rsid w:val="0064667F"/>
    <w:rsid w:val="00674B39"/>
    <w:rsid w:val="00686209"/>
    <w:rsid w:val="006C6A32"/>
    <w:rsid w:val="006E1664"/>
    <w:rsid w:val="007169EC"/>
    <w:rsid w:val="00722595"/>
    <w:rsid w:val="00746D2F"/>
    <w:rsid w:val="00756E87"/>
    <w:rsid w:val="007573FE"/>
    <w:rsid w:val="007953E3"/>
    <w:rsid w:val="007957D5"/>
    <w:rsid w:val="007B0018"/>
    <w:rsid w:val="007B0240"/>
    <w:rsid w:val="007C70C3"/>
    <w:rsid w:val="008050F5"/>
    <w:rsid w:val="0080722E"/>
    <w:rsid w:val="00830390"/>
    <w:rsid w:val="008360CF"/>
    <w:rsid w:val="008652F3"/>
    <w:rsid w:val="008905DC"/>
    <w:rsid w:val="008920D1"/>
    <w:rsid w:val="008B6C30"/>
    <w:rsid w:val="008C124F"/>
    <w:rsid w:val="008D082D"/>
    <w:rsid w:val="008D1D5D"/>
    <w:rsid w:val="00924E5B"/>
    <w:rsid w:val="0092798C"/>
    <w:rsid w:val="00951205"/>
    <w:rsid w:val="009558EA"/>
    <w:rsid w:val="009B1E43"/>
    <w:rsid w:val="009D4076"/>
    <w:rsid w:val="009F1270"/>
    <w:rsid w:val="009F77B1"/>
    <w:rsid w:val="00A10AAB"/>
    <w:rsid w:val="00A17FA6"/>
    <w:rsid w:val="00A47600"/>
    <w:rsid w:val="00A80BB4"/>
    <w:rsid w:val="00AC64A1"/>
    <w:rsid w:val="00AC7438"/>
    <w:rsid w:val="00AD0337"/>
    <w:rsid w:val="00B33692"/>
    <w:rsid w:val="00B35236"/>
    <w:rsid w:val="00B352F2"/>
    <w:rsid w:val="00B54026"/>
    <w:rsid w:val="00B566BA"/>
    <w:rsid w:val="00B9136F"/>
    <w:rsid w:val="00B9462B"/>
    <w:rsid w:val="00BA438D"/>
    <w:rsid w:val="00BE4018"/>
    <w:rsid w:val="00BE4371"/>
    <w:rsid w:val="00C045EA"/>
    <w:rsid w:val="00C10C2F"/>
    <w:rsid w:val="00C12EA8"/>
    <w:rsid w:val="00C458CF"/>
    <w:rsid w:val="00C45DEF"/>
    <w:rsid w:val="00C701E5"/>
    <w:rsid w:val="00C83B1C"/>
    <w:rsid w:val="00C87C93"/>
    <w:rsid w:val="00CA1A31"/>
    <w:rsid w:val="00CB542B"/>
    <w:rsid w:val="00CC489E"/>
    <w:rsid w:val="00CD66E1"/>
    <w:rsid w:val="00CE5B33"/>
    <w:rsid w:val="00CF78C4"/>
    <w:rsid w:val="00D22A34"/>
    <w:rsid w:val="00D4287D"/>
    <w:rsid w:val="00D6485B"/>
    <w:rsid w:val="00D811F3"/>
    <w:rsid w:val="00D90800"/>
    <w:rsid w:val="00DA117A"/>
    <w:rsid w:val="00DA2D39"/>
    <w:rsid w:val="00DF13C6"/>
    <w:rsid w:val="00E22A5D"/>
    <w:rsid w:val="00E44C06"/>
    <w:rsid w:val="00E52379"/>
    <w:rsid w:val="00EA686D"/>
    <w:rsid w:val="00EC4B3B"/>
    <w:rsid w:val="00EC6C7A"/>
    <w:rsid w:val="00EC787B"/>
    <w:rsid w:val="00ED6C44"/>
    <w:rsid w:val="00F324C8"/>
    <w:rsid w:val="00F804C2"/>
    <w:rsid w:val="00F945A4"/>
    <w:rsid w:val="00FE0147"/>
    <w:rsid w:val="00FE6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AF48D0"/>
  <w15:docId w15:val="{D7F244ED-24FE-4E18-82D0-57DC3AB15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F7189"/>
  </w:style>
  <w:style w:type="paragraph" w:styleId="Heading1">
    <w:name w:val="heading 1"/>
    <w:basedOn w:val="Normal"/>
    <w:next w:val="Normal"/>
    <w:link w:val="Heading1Char"/>
    <w:uiPriority w:val="9"/>
    <w:qFormat/>
    <w:rsid w:val="004F718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F718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718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F718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F718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F718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F718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F7189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F7189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F718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Heading1Char">
    <w:name w:val="Heading 1 Char"/>
    <w:basedOn w:val="DefaultParagraphFont"/>
    <w:link w:val="Heading1"/>
    <w:uiPriority w:val="9"/>
    <w:rsid w:val="004F718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F718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718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F718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F718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F718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F718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F7189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F718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F7189"/>
    <w:rPr>
      <w:b/>
      <w:bCs/>
      <w:color w:val="4F81BD" w:themeColor="accent1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4F718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718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F718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F7189"/>
    <w:rPr>
      <w:b/>
      <w:bCs/>
    </w:rPr>
  </w:style>
  <w:style w:type="character" w:styleId="Emphasis">
    <w:name w:val="Emphasis"/>
    <w:basedOn w:val="DefaultParagraphFont"/>
    <w:uiPriority w:val="20"/>
    <w:qFormat/>
    <w:rsid w:val="004F7189"/>
    <w:rPr>
      <w:i/>
      <w:iCs/>
    </w:rPr>
  </w:style>
  <w:style w:type="paragraph" w:styleId="NoSpacing">
    <w:name w:val="No Spacing"/>
    <w:uiPriority w:val="1"/>
    <w:qFormat/>
    <w:rsid w:val="004F7189"/>
  </w:style>
  <w:style w:type="paragraph" w:styleId="ListParagraph">
    <w:name w:val="List Paragraph"/>
    <w:basedOn w:val="Normal"/>
    <w:uiPriority w:val="34"/>
    <w:qFormat/>
    <w:rsid w:val="004F718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F718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F718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F7189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F7189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4F7189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F7189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4F7189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F7189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F718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F7189"/>
    <w:pPr>
      <w:outlineLvl w:val="9"/>
    </w:pPr>
  </w:style>
  <w:style w:type="paragraph" w:styleId="BalloonText">
    <w:name w:val="Balloon Text"/>
    <w:basedOn w:val="Normal"/>
    <w:link w:val="BalloonTextChar"/>
    <w:rsid w:val="004F71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18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513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M 6205  Second Exam  Summer 2004 Batra August 21, 2004</vt:lpstr>
    </vt:vector>
  </TitlesOfParts>
  <Company>Microsoft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M 6205  Second Exam  Summer 2004 Batra August 21, 2004</dc:title>
  <dc:subject/>
  <dc:creator>Dinesh Batra</dc:creator>
  <cp:keywords/>
  <dc:description/>
  <cp:lastModifiedBy>Wenxi Huang</cp:lastModifiedBy>
  <cp:revision>2</cp:revision>
  <cp:lastPrinted>2008-02-21T16:29:00Z</cp:lastPrinted>
  <dcterms:created xsi:type="dcterms:W3CDTF">2019-10-09T14:19:00Z</dcterms:created>
  <dcterms:modified xsi:type="dcterms:W3CDTF">2019-10-09T14:19:00Z</dcterms:modified>
</cp:coreProperties>
</file>